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68BABA67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EC4EE2">
        <w:rPr>
          <w:sz w:val="24"/>
          <w:szCs w:val="24"/>
          <w:lang w:val="en-GB"/>
        </w:rPr>
        <w:t>Pennsylvani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3797A7CD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EC4EE2">
        <w:rPr>
          <w:sz w:val="24"/>
          <w:szCs w:val="24"/>
        </w:rPr>
        <w:t>10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1D324D" w14:textId="77777777" w:rsidR="00364EB1" w:rsidRDefault="00364EB1" w:rsidP="00CB37D9">
      <w:pPr>
        <w:spacing w:after="0" w:line="240" w:lineRule="auto"/>
      </w:pPr>
      <w:r>
        <w:separator/>
      </w:r>
    </w:p>
  </w:endnote>
  <w:endnote w:type="continuationSeparator" w:id="0">
    <w:p w14:paraId="2036C33A" w14:textId="77777777" w:rsidR="00364EB1" w:rsidRDefault="00364EB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C70FD6" w14:textId="77777777" w:rsidR="009E1A91" w:rsidRDefault="009E1A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AEDA4AA" w:rsidR="00CB37D9" w:rsidRPr="009E1A91" w:rsidRDefault="00CB37D9" w:rsidP="009E1A9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D4AF84" w14:textId="77777777" w:rsidR="009E1A91" w:rsidRDefault="009E1A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112F5C" w14:textId="77777777" w:rsidR="00364EB1" w:rsidRDefault="00364EB1" w:rsidP="00CB37D9">
      <w:pPr>
        <w:spacing w:after="0" w:line="240" w:lineRule="auto"/>
      </w:pPr>
      <w:r>
        <w:separator/>
      </w:r>
    </w:p>
  </w:footnote>
  <w:footnote w:type="continuationSeparator" w:id="0">
    <w:p w14:paraId="7605AC21" w14:textId="77777777" w:rsidR="00364EB1" w:rsidRDefault="00364EB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014FD1" w14:textId="77777777" w:rsidR="009E1A91" w:rsidRDefault="009E1A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D69CD26" w:rsidR="00AD6FC0" w:rsidRPr="009E1A91" w:rsidRDefault="00AD6FC0" w:rsidP="009E1A9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193E4C" w14:textId="77777777" w:rsidR="009E1A91" w:rsidRDefault="009E1A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4EB1"/>
    <w:rsid w:val="003651A5"/>
    <w:rsid w:val="003A0116"/>
    <w:rsid w:val="003B24BC"/>
    <w:rsid w:val="003B7112"/>
    <w:rsid w:val="003D716C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295A"/>
    <w:rsid w:val="006F5F60"/>
    <w:rsid w:val="007C338B"/>
    <w:rsid w:val="007F278B"/>
    <w:rsid w:val="00806170"/>
    <w:rsid w:val="00817C7B"/>
    <w:rsid w:val="00831A9F"/>
    <w:rsid w:val="00844A59"/>
    <w:rsid w:val="00870B86"/>
    <w:rsid w:val="008A0792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1A91"/>
    <w:rsid w:val="009E7533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AE27E4"/>
    <w:rsid w:val="00B267D5"/>
    <w:rsid w:val="00B32A3C"/>
    <w:rsid w:val="00B77C30"/>
    <w:rsid w:val="00BC0F62"/>
    <w:rsid w:val="00BF3DA2"/>
    <w:rsid w:val="00C42BF2"/>
    <w:rsid w:val="00C53536"/>
    <w:rsid w:val="00C55AF5"/>
    <w:rsid w:val="00C576A9"/>
    <w:rsid w:val="00C849F7"/>
    <w:rsid w:val="00C91B90"/>
    <w:rsid w:val="00C97352"/>
    <w:rsid w:val="00CB197E"/>
    <w:rsid w:val="00CB37D9"/>
    <w:rsid w:val="00CC0C11"/>
    <w:rsid w:val="00CD6FD8"/>
    <w:rsid w:val="00CD77AA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C4EE2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1</Words>
  <Characters>1089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8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